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D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</w:p>
    <w:p>
      <w:pPr>
        <w:pStyle w:val="FirstParagraph"/>
      </w:pPr>
      <w:r>
        <w:t xml:space="preserve">These are the planned analyses, tables and figures for the main article.</w:t>
      </w:r>
    </w:p>
    <w:p>
      <w:pPr>
        <w:pStyle w:val="BodyText"/>
      </w:pPr>
      <w:r>
        <w:t xml:space="preserve">Drop all the questions and save them for a later specific publication.</w:t>
      </w:r>
    </w:p>
    <w:p>
      <w:pPr>
        <w:pStyle w:val="BodyText"/>
      </w:pPr>
      <w:r>
        <w:t xml:space="preserve">Agreed upon scoring overview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o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ified Huijts et al 2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bleed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cune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MH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Abs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unctate foc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Beginning confluenc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Large confluent area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rophy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No atrophy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ild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Moderat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Seve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Start w:id="23" w:name="baseline-table"/>
    <w:p>
      <w:pPr>
        <w:pStyle w:val="Heading1"/>
      </w:pPr>
      <w:r>
        <w:t xml:space="preserve">Baseline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, 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7, 8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5,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, 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, 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4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3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6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6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.4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41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5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2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1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9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9.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.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4.7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8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2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3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6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NIHS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.0, 9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8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8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FirstParagraph"/>
      </w:pPr>
      <w:r>
        <w:t xml:space="preserve">NIHSS fordeling er associeret til PASE, men ikke til SVD score(!)</w:t>
      </w:r>
    </w:p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vd_pa_mod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gression-analyses"/>
    <w:p>
      <w:pPr>
        <w:pStyle w:val="Heading1"/>
      </w:pPr>
      <w:r>
        <w:t xml:space="preserve">Regression analy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PA adjus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th PA adjus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3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2.2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9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2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2.5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2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3.3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Start w:id="24" w:name="X65de23fafb642fbdb8a4f28b55c4250180ea6c2"/>
    <w:p>
      <w:pPr>
        <w:pStyle w:val="Heading3"/>
      </w:pPr>
      <w:r>
        <w:t xml:space="preserve">Independent correlations in multivariable analysi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2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2.2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2.3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8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, 3.7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2.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2.2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2.0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, 3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3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3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2.3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2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7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, 5.7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2.73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complete-simple-interaction-analyses"/>
    <w:p>
      <w:pPr>
        <w:pStyle w:val="Heading3"/>
      </w:pPr>
      <w:r>
        <w:t xml:space="preserve">Complete simple interaction analy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1.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9.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1.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 sex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9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2.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2.4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3.3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7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6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2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oking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6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3.6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3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9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4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2.2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1.8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5.9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9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3.5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1.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3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3.2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2.4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3.8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8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9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5.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9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3.0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3.2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2.8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2.9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ious ischemic event minimal interaction analysi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7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8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2.8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1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 * 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7.4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5.8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* 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4.4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nalyses adjusted for age and sex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merged-table-of-adjustments-and-interact"/>
    <w:p>
      <w:pPr>
        <w:pStyle w:val="Heading3"/>
      </w:pPr>
      <w:r>
        <w:t xml:space="preserve">Merged table of adjustments and intera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PA adjus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th PA adjus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th PA interacti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3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2.2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6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0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9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3.6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2.5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2.5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3.8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2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5.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4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3.3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73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nalyses adjusted for age and sex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D analyses and data exploration</dc:title>
  <dc:creator/>
  <cp:keywords/>
  <dcterms:created xsi:type="dcterms:W3CDTF">2025-01-09T10:20:11Z</dcterms:created>
  <dcterms:modified xsi:type="dcterms:W3CDTF">2025-01-09T10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